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peech</w:t>
      </w:r>
      <w:r>
        <w:t xml:space="preserve"> </w:t>
      </w:r>
      <w:r>
        <w:t xml:space="preserve">Therapist</w:t>
      </w:r>
      <w:r>
        <w:t xml:space="preserve"> </w:t>
      </w:r>
      <w:r>
        <w:t xml:space="preserve">in</w:t>
      </w:r>
      <w:r>
        <w:t xml:space="preserve"> </w:t>
      </w:r>
      <w:r>
        <w:t xml:space="preserve">Saudi</w:t>
      </w:r>
      <w:r>
        <w:t xml:space="preserve"> </w:t>
      </w:r>
      <w:r>
        <w:t xml:space="preserve">Arabia</w:t>
      </w:r>
      <w:r>
        <w:t xml:space="preserve"> </w:t>
      </w:r>
      <w:r>
        <w:t xml:space="preserve">Jeddah</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p>
    <w:p>
      <w:pPr>
        <w:pStyle w:val="BodyText"/>
      </w:pPr>
      <w:r>
        <w:t xml:space="preserve">King Abdullah International Medical Research Center (KAIMRC)</w:t>
      </w:r>
    </w:p>
    <w:p>
      <w:pPr>
        <w:pStyle w:val="BodyText"/>
      </w:pPr>
      <w:r>
        <w:t xml:space="preserve">King Abdulaziz Medical City</w:t>
      </w:r>
    </w:p>
    <w:p>
      <w:pPr>
        <w:pStyle w:val="BodyText"/>
      </w:pPr>
      <w:r>
        <w:t xml:space="preserve">Riyadh, Saudi Arabia</w:t>
      </w:r>
    </w:p>
    <w:bookmarkStart w:id="20" w:name="X2c6469517172edf21ba22be739e8b82b20ce2d1"/>
    <w:p>
      <w:pPr>
        <w:pStyle w:val="Heading2"/>
      </w:pPr>
      <w:r>
        <w:t xml:space="preserve">Application for Advanced Speech Therapy Scholarship in Saudi Arabia Jeddah</w:t>
      </w:r>
    </w:p>
    <w:p>
      <w:pPr>
        <w:pStyle w:val="FirstParagraph"/>
      </w:pPr>
      <w:r>
        <w:t xml:space="preserve">To the Esteemed Scholarship Committee,</w:t>
      </w:r>
    </w:p>
    <w:p>
      <w:pPr>
        <w:pStyle w:val="BodyText"/>
      </w:pPr>
      <w:r>
        <w:t xml:space="preserve">I am writing this comprehensive Scholarship Application Letter to formally request financial support for my advanced specialization in pediatric speech-language pathology at the King Abdullah International Medical Research Center (KAIMRC) in Jeddah, Saudi Arabia. As a dedicated Speech Therapist with eight years of clinical experience across diverse healthcare settings, I have developed a profound commitment to advancing communication disorders care within Saudi Arabia's rapidly evolving healthcare landscape. This scholarship represents not merely an educational opportunity, but a pivotal step toward addressing critical gaps in speech therapy services throughout Jeddah and beyond.</w:t>
      </w:r>
    </w:p>
    <w:p>
      <w:pPr>
        <w:pStyle w:val="BodyText"/>
      </w:pPr>
      <w:r>
        <w:t xml:space="preserve">My professional journey began at Riyadh Medical City where I served as a Pediatric Speech Therapist for five years, specializing in early intervention for children with autism spectrum disorder (ASD), cleft lip/palate, and neurodevelopmental conditions. During this period, I witnessed firsthand the profound impact of communication disorders on children's educational attainment and social integration – challenges that remain significantly underserved in Saudi Arabia. This experience ignited my determination to deepen my expertise through specialized training focused on culturally responsive therapy models applicable to the Kingdom's unique demographic context. The dearth of certified Speech Therapists trained in Arabic language acquisition disorders and culturally sensitive intervention strategies for our local population has become a compelling professional imperative driving my application.</w:t>
      </w:r>
    </w:p>
    <w:p>
      <w:pPr>
        <w:pStyle w:val="BodyText"/>
      </w:pPr>
      <w:r>
        <w:t xml:space="preserve">What makes Jeddah an especially vital destination for my advanced training cannot be overstated. As the Kingdom's second-largest city and a major healthcare hub, Jeddah serves over 4 million residents with increasingly complex communication needs. The recent Vision 2030 healthcare transformation initiatives have dramatically expanded access to specialized services, yet the demand for skilled Speech Therapists far outstrips supply – particularly in underserved neighborhoods where language barriers and cultural considerations often impede effective care. My proposed training at KAIMRC's state-of-the-art facilities in Jeddah positions me to directly address this critical shortage through evidence-based practice that respects Saudi cultural values while incorporating international best practices. This scholarship would enable me to complete the required certification in Advanced Pediatric Speech Therapy with a focus on Arabic language disorders – a specialization currently unavailable within most local training programs.</w:t>
      </w:r>
    </w:p>
    <w:p>
      <w:pPr>
        <w:pStyle w:val="BodyText"/>
      </w:pPr>
      <w:r>
        <w:t xml:space="preserve">My academic qualifications provide a strong foundation for this advanced work. I hold a Master's degree in Communication Sciences and Disorders from King Saud University, where my thesis examined "Cultural Adaptation of Evidence-Based Speech Therapy Interventions for Saudi Children with Autism." This research revealed that 78% of local families preferred therapy incorporating Islamic values and family-centered approaches – insights I have since integrated into my clinical practice. My subsequent certification in Augmentative and Alternative Communication (AAC) systems for non-verbal children further equipped me to serve the growing segment of the population requiring specialized communication solutions. However, to meet Jeddah's expanding needs, I require specialized training in neurological speech disorders and advanced pediatric swallowing assessment techniques – precisely what this scholarship would provide.</w:t>
      </w:r>
    </w:p>
    <w:p>
      <w:pPr>
        <w:pStyle w:val="BodyText"/>
      </w:pPr>
      <w:r>
        <w:t xml:space="preserve">Why this scholarship matters profoundly: The cost of advanced clinical certification programs in Saudi Arabia typically exceeds SAR 120,000 (approximately $32,000 USD), representing a significant financial barrier for most healthcare professionals. As an employed Speech Therapist currently supporting my family while working at Al-Salam Hospital in Jeddah, I have saved minimally toward this goal. This scholarship would alleviate this burden and allow me to fully dedicate myself to mastering specialized competencies without compromising my current clinical responsibilities. More importantly, it would position me to immediately contribute upon completion through a 2-year service commitment at King Abdulaziz Medical City in Jeddah – directly serving the under-resourced communities that need our expertise most.</w:t>
      </w:r>
    </w:p>
    <w:p>
      <w:pPr>
        <w:pStyle w:val="BodyText"/>
      </w:pPr>
      <w:r>
        <w:t xml:space="preserve">My proposed work plan demonstrates clear alignment with Saudi Arabia's national healthcare priorities. I intend to establish a specialized pediatric speech therapy clinic within the King Abdullah University Hospital network, focusing on early intervention for high-risk populations. This initiative will incorporate culturally adapted assessment tools developed through my research and partner with local schools to implement communication-focused early education programs – addressing the critical gap where many children lose crucial developmental years before receiving appropriate intervention. Furthermore, I plan to develop training modules for general practitioners in Jeddah on identifying early signs of speech disorders, thereby expanding our community-level impact.</w:t>
      </w:r>
    </w:p>
    <w:p>
      <w:pPr>
        <w:pStyle w:val="BodyText"/>
      </w:pPr>
      <w:r>
        <w:t xml:space="preserve">The significance of this Scholarship Application Letter extends beyond personal advancement; it represents an investment in the Kingdom's health human resources development. With Saudi Arabia prioritizing healthcare workforce diversification and quality improvement through Vision 2030, my specialized skills will directly contribute to national goals of enhancing early childhood development services and reducing disability burden. My commitment to staying in Jeddah for at least five years after certification ensures sustainable community impact rather than temporary expertise transfer.</w:t>
      </w:r>
    </w:p>
    <w:p>
      <w:pPr>
        <w:pStyle w:val="BodyText"/>
      </w:pPr>
      <w:r>
        <w:t xml:space="preserve">I have already secured preliminary support from Dr. Fatima Al-Saud, Head of Pediatric Neurology at King Abdulaziz Medical City in Jeddah, who has endorsed my clinical capabilities and proposed research direction. Her letter of support (attached) confirms that my training aligns with their strategic needs for specialized speech therapy services within the hospital's pediatric rehabilitation program. This partnership underscores my readiness to immediately apply this advanced training to benefit Jeddah's healthcare ecosystem.</w:t>
      </w:r>
    </w:p>
    <w:p>
      <w:pPr>
        <w:pStyle w:val="BodyText"/>
      </w:pPr>
      <w:r>
        <w:t xml:space="preserve">As a Speech Therapist deeply committed to Saudi Arabia's health advancement, I have meticulously aligned every aspect of my application with the Kingdom's vision for world-class healthcare. This scholarship would empower me not merely as an individual professional, but as a catalyst for systemic improvement in communication disorder services throughout Jeddah and beyond. The opportunity to train within Saudi Arabia – specifically in Jeddah's dynamic healthcare environment – allows me to develop expertise grounded in local context rather than importing foreign models that may lack cultural resonance.</w:t>
      </w:r>
    </w:p>
    <w:p>
      <w:pPr>
        <w:pStyle w:val="BodyText"/>
      </w:pPr>
      <w:r>
        <w:t xml:space="preserve">I am confident that my clinical experience, research foundation, and unwavering commitment to serving Saudi communities uniquely position me to maximize this scholarship opportunity. Upon completion of my advanced training, I will be fully equipped to lead innovative speech therapy initiatives that reflect both international standards and Saudi cultural values – making meaningful contributions to the health and education of our children in Jeddah. Thank you for considering this Scholarship Application Letter as a vital step toward building a more capable healthcare workforce within our beloved Kingdom.</w:t>
      </w:r>
    </w:p>
    <w:p>
      <w:pPr>
        <w:pStyle w:val="BodyText"/>
      </w:pPr>
      <w:r>
        <w:t xml:space="preserve">Sincerely,</w:t>
      </w:r>
    </w:p>
    <w:p>
      <w:pPr>
        <w:pStyle w:val="BodyText"/>
      </w:pPr>
      <w:r>
        <w:t xml:space="preserve">Amina Hassan Al-Rashid</w:t>
      </w:r>
    </w:p>
    <w:p>
      <w:pPr>
        <w:pStyle w:val="BodyText"/>
      </w:pPr>
      <w:r>
        <w:t xml:space="preserve">Certified Speech Therapist (CST)</w:t>
      </w:r>
    </w:p>
    <w:p>
      <w:pPr>
        <w:pStyle w:val="BodyText"/>
      </w:pPr>
      <w:r>
        <w:t xml:space="preserve">License No.: KSA-SPH-45981</w:t>
      </w:r>
    </w:p>
    <w:p>
      <w:pPr>
        <w:pStyle w:val="BodyText"/>
      </w:pPr>
      <w:r>
        <w:rPr>
          <w:bCs/>
          <w:b/>
        </w:rPr>
        <w:t xml:space="preserve">Attachments:</w:t>
      </w:r>
    </w:p>
    <w:p>
      <w:pPr>
        <w:numPr>
          <w:ilvl w:val="0"/>
          <w:numId w:val="1001"/>
        </w:numPr>
        <w:pStyle w:val="Compact"/>
      </w:pPr>
      <w:r>
        <w:t xml:space="preserve">Curriculum Vitae (4 pages)</w:t>
      </w:r>
    </w:p>
    <w:p>
      <w:pPr>
        <w:numPr>
          <w:ilvl w:val="0"/>
          <w:numId w:val="1001"/>
        </w:numPr>
        <w:pStyle w:val="Compact"/>
      </w:pPr>
      <w:r>
        <w:t xml:space="preserve">Letter of Endorsement from Dr. Fatima Al-Saud, King Abdulaziz Medical City</w:t>
      </w:r>
    </w:p>
    <w:p>
      <w:pPr>
        <w:numPr>
          <w:ilvl w:val="0"/>
          <w:numId w:val="1001"/>
        </w:numPr>
        <w:pStyle w:val="Compact"/>
      </w:pPr>
      <w:r>
        <w:t xml:space="preserve">Academic Transcripts (Master's Degree in Communication Sciences and Disorders)</w:t>
      </w:r>
    </w:p>
    <w:p>
      <w:pPr>
        <w:numPr>
          <w:ilvl w:val="0"/>
          <w:numId w:val="1001"/>
        </w:numPr>
        <w:pStyle w:val="Compact"/>
      </w:pPr>
      <w:r>
        <w:t xml:space="preserve">Research Proposal: Culturally Adapted Pediatric Speech Therapy Models for Saudi Arabia</w:t>
      </w:r>
    </w:p>
    <w:p>
      <w:pPr>
        <w:pStyle w:val="FirstParagraph"/>
      </w:pPr>
      <w:r>
        <w:t xml:space="preserve">Word Count: 92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peech Therapist in Saudi Arabia Jeddah</dc:title>
  <dc:creator/>
  <dc:language>en</dc:language>
  <cp:keywords/>
  <dcterms:created xsi:type="dcterms:W3CDTF">2026-07-23T10:42:30Z</dcterms:created>
  <dcterms:modified xsi:type="dcterms:W3CDTF">2026-07-23T10:42:30Z</dcterms:modified>
</cp:coreProperties>
</file>

<file path=docProps/custom.xml><?xml version="1.0" encoding="utf-8"?>
<Properties xmlns="http://schemas.openxmlformats.org/officeDocument/2006/custom-properties" xmlns:vt="http://schemas.openxmlformats.org/officeDocument/2006/docPropsVTypes"/>
</file>